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754143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754143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May 19, 2022 11:30 AM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Lunch Board Meeting - College View Campus, 521 Charlemagne Blvd, Elizabethtown, KY 42701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F7324" w:rsidRPr="00754143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 xml:space="preserve">Chairperson Charlie Wise called the meeting. The following people were present: Charlie Wise, Dawn Johnson, Ben Sego, and Steve Bland. Ms. Sherry Barnes attended the meeting virtually. 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III. Training with KDE &amp; KSBA - Deconstructing HB 678: What School Boards Should Know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IV. Tour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V. Received information on fuel procurement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VI. Questions and clarification related to the May 19 regular 6:00 p.m. board agenda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VII. Superintendent's Report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VIII. Executive Session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IX. Adjourn </w:t>
      </w:r>
      <w:r w:rsidRPr="007541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b/>
          <w:sz w:val="24"/>
          <w:szCs w:val="24"/>
        </w:rPr>
        <w:t xml:space="preserve">Order #11020 - Motion Passed: </w:t>
      </w:r>
      <w:r w:rsidRPr="00754143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r. Steve Bland.  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754143">
        <w:rPr>
          <w:rFonts w:ascii="Times New Roman" w:hAnsi="Times New Roman" w:cs="Times New Roman"/>
          <w:sz w:val="24"/>
          <w:szCs w:val="24"/>
        </w:rPr>
        <w:tab/>
      </w:r>
      <w:r w:rsidRPr="0075414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754143">
        <w:rPr>
          <w:rFonts w:ascii="Times New Roman" w:hAnsi="Times New Roman" w:cs="Times New Roman"/>
          <w:sz w:val="24"/>
          <w:szCs w:val="24"/>
        </w:rPr>
        <w:tab/>
      </w:r>
      <w:r w:rsidRPr="0075414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Ms. Dawn Logsdon Johnson  Yes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754143">
        <w:rPr>
          <w:rFonts w:ascii="Times New Roman" w:hAnsi="Times New Roman" w:cs="Times New Roman"/>
          <w:sz w:val="24"/>
          <w:szCs w:val="24"/>
        </w:rPr>
        <w:tab/>
      </w:r>
      <w:r w:rsidRPr="0075414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754143">
        <w:rPr>
          <w:rFonts w:ascii="Times New Roman" w:hAnsi="Times New Roman" w:cs="Times New Roman"/>
          <w:sz w:val="24"/>
          <w:szCs w:val="24"/>
        </w:rPr>
        <w:tab/>
      </w:r>
      <w:r w:rsidRPr="00754143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54143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54143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54143" w:rsidRDefault="00754143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54143" w:rsidRPr="00754143" w:rsidRDefault="00754143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754143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54143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54143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754143" w:rsidSect="007541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143" w:rsidRDefault="00754143" w:rsidP="00754143">
      <w:r>
        <w:separator/>
      </w:r>
    </w:p>
  </w:endnote>
  <w:endnote w:type="continuationSeparator" w:id="0">
    <w:p w:rsidR="00754143" w:rsidRDefault="00754143" w:rsidP="00754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143" w:rsidRDefault="00754143" w:rsidP="00754143">
      <w:r>
        <w:separator/>
      </w:r>
    </w:p>
  </w:footnote>
  <w:footnote w:type="continuationSeparator" w:id="0">
    <w:p w:rsidR="00754143" w:rsidRDefault="00754143" w:rsidP="007541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zU3NjK0MLAwNzRQ0lEKTi0uzszPAykwrAUAMgQ0dCwAAAA="/>
  </w:docVars>
  <w:rsids>
    <w:rsidRoot w:val="00F34C0B"/>
    <w:rsid w:val="00382EFF"/>
    <w:rsid w:val="00551814"/>
    <w:rsid w:val="00754143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CFD365"/>
  <w14:defaultImageDpi w14:val="0"/>
  <w15:docId w15:val="{3186FC58-994E-4A6B-8EF8-9A9AA08D0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541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14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541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14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2-05-19T20:30:00Z</dcterms:created>
  <dcterms:modified xsi:type="dcterms:W3CDTF">2022-05-19T20:30:00Z</dcterms:modified>
</cp:coreProperties>
</file>